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509A" w:rsidRDefault="00AC509A" w:rsidP="00AC509A">
      <w:pPr>
        <w:pStyle w:val="FirstParagraph"/>
      </w:pPr>
      <w:r>
        <w:t>23.  March 28, 1710.</w:t>
      </w:r>
      <w:r>
        <w:rPr>
          <w:rStyle w:val="FootnoteReference"/>
        </w:rPr>
        <w:footnoteReference w:id="1"/>
      </w:r>
      <w:r>
        <w:t> 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age den 28 Maert 1710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e dient alleen tot geleijde van de nevensgaende resolutie, die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heer griffi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agel mij gepermitteert heeft aende heer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[mitteerden] vande mennoniten te mogen senden. Wanneer d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er Runckel haer Ho[og] Mo[genden] antwoord, sal aen uEd[ele] daer va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nnisse geven, ondertusschen verblijve,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er] gehoors[ame] Dienaer</w:t>
      </w:r>
    </w:p>
    <w:p w:rsidR="0084002E" w:rsidRDefault="00AC509A" w:rsidP="00AC509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509A" w:rsidRDefault="00AC509A" w:rsidP="00AC509A">
      <w:pPr>
        <w:spacing w:after="0" w:line="240" w:lineRule="auto"/>
      </w:pPr>
      <w:r>
        <w:separator/>
      </w:r>
    </w:p>
  </w:endnote>
  <w:endnote w:type="continuationSeparator" w:id="0">
    <w:p w:rsidR="00AC509A" w:rsidRDefault="00AC509A" w:rsidP="00AC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509A" w:rsidRDefault="00AC509A" w:rsidP="00AC509A">
      <w:pPr>
        <w:spacing w:after="0" w:line="240" w:lineRule="auto"/>
      </w:pPr>
      <w:r>
        <w:separator/>
      </w:r>
    </w:p>
  </w:footnote>
  <w:footnote w:type="continuationSeparator" w:id="0">
    <w:p w:rsidR="00AC509A" w:rsidRDefault="00AC509A" w:rsidP="00AC509A">
      <w:pPr>
        <w:spacing w:after="0" w:line="240" w:lineRule="auto"/>
      </w:pPr>
      <w:r>
        <w:continuationSeparator/>
      </w:r>
    </w:p>
  </w:footnote>
  <w:footnote w:id="1">
    <w:p w:rsidR="00AC509A" w:rsidRDefault="00AC509A" w:rsidP="00AC50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 xml:space="preserve">This is A 1766 from the De Hoop Scheffer </w:t>
      </w:r>
      <w:r>
        <w:rPr>
          <w:rStyle w:val="Italics"/>
        </w:rPr>
        <w:t>Inventaris</w:t>
      </w:r>
      <w:r>
        <w:t xml:space="preserve">.  </w:t>
      </w:r>
    </w:p>
    <w:p w:rsidR="00AC509A" w:rsidRDefault="00AC509A" w:rsidP="00AC509A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509A"/>
    <w:rsid w:val="006C7576"/>
    <w:rsid w:val="007D0AF3"/>
    <w:rsid w:val="0084002E"/>
    <w:rsid w:val="00880097"/>
    <w:rsid w:val="00AC5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6EFF8F-A1E6-47EF-9B40-BA98E35D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C50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509A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AC509A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AC509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C50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0313ACE-6A25-42C4-91C2-D58834A2D2AB}"/>
</file>

<file path=customXml/itemProps2.xml><?xml version="1.0" encoding="utf-8"?>
<ds:datastoreItem xmlns:ds="http://schemas.openxmlformats.org/officeDocument/2006/customXml" ds:itemID="{D4BA8F09-BB1A-4B01-A69E-AB05695A3011}"/>
</file>

<file path=customXml/itemProps3.xml><?xml version="1.0" encoding="utf-8"?>
<ds:datastoreItem xmlns:ds="http://schemas.openxmlformats.org/officeDocument/2006/customXml" ds:itemID="{62C18C9B-2B2A-4DFF-A7FD-394DC0476A8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33:00Z</dcterms:created>
  <dcterms:modified xsi:type="dcterms:W3CDTF">2023-07-3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